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Hairdresser</w:t>
      </w:r>
      <w:r>
        <w:t xml:space="preserve"> </w:t>
      </w:r>
      <w:r>
        <w:t xml:space="preserve">Internship</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9dee7792451e3693803dc7f0ef0f9353955399b"/>
    <w:p>
      <w:pPr>
        <w:pStyle w:val="Heading1"/>
      </w:pPr>
      <w:r>
        <w:t xml:space="preserve">Internship Application Letter: Hairdresser Internship Opportunity in South Africa Cape Town</w:t>
      </w:r>
    </w:p>
    <w:p>
      <w:pPr>
        <w:pStyle w:val="FirstParagraph"/>
      </w:pPr>
      <w:r>
        <w:t xml:space="preserve">Date: October 26, 2023</w:t>
      </w:r>
    </w:p>
    <w:p>
      <w:pPr>
        <w:pStyle w:val="BodyText"/>
      </w:pPr>
      <w:r>
        <w:t xml:space="preserve">Recruitment Manager</w:t>
      </w:r>
      <w:r>
        <w:br/>
      </w:r>
      <w:r>
        <w:t xml:space="preserve">Salon Luxe (Fictional Name)</w:t>
      </w:r>
      <w:r>
        <w:br/>
      </w:r>
      <w:r>
        <w:t xml:space="preserve">Cape Town, Western Cape</w:t>
      </w:r>
      <w:r>
        <w:br/>
      </w:r>
      <w:r>
        <w:t xml:space="preserve">South Africa</w:t>
      </w:r>
    </w:p>
    <w:p>
      <w:pPr>
        <w:pStyle w:val="BodyText"/>
      </w:pPr>
      <w:r>
        <w:t xml:space="preserve">Dear Recruitment Manager,</w:t>
      </w:r>
    </w:p>
    <w:p>
      <w:pPr>
        <w:pStyle w:val="BodyText"/>
      </w:pPr>
      <w:r>
        <w:t xml:space="preserve">I am writing to express my profound enthusiasm for the Hairdresser Internship position at Salon Luxe in Cape Town, as advertised on the South African Beauty Careers Portal. With a deep-rooted passion for transformative hair artistry and an unwavering commitment to contributing to Cape Town’s dynamic beauty landscape, I am confident that this</w:t>
      </w:r>
      <w:r>
        <w:t xml:space="preserve"> </w:t>
      </w:r>
      <w:r>
        <w:rPr>
          <w:bCs/>
          <w:b/>
        </w:rPr>
        <w:t xml:space="preserve">Internship Application Letter</w:t>
      </w:r>
      <w:r>
        <w:t xml:space="preserve"> </w:t>
      </w:r>
      <w:r>
        <w:t xml:space="preserve">will introduce a dedicated and eager learner poised to grow under your esteemed mentorship. As a South African student deeply immersed in the cultural tapestry of our nation, I am particularly drawn to the opportunity to refine my skills within the vibrant heart of</w:t>
      </w:r>
      <w:r>
        <w:t xml:space="preserve"> </w:t>
      </w:r>
      <w:r>
        <w:rPr>
          <w:bCs/>
          <w:b/>
        </w:rPr>
        <w:t xml:space="preserve">South Africa Cape Town</w:t>
      </w:r>
      <w:r>
        <w:t xml:space="preserve">, where beauty salons are not just businesses but community hubs celebrating diversity through creativity.</w:t>
      </w:r>
    </w:p>
    <w:p>
      <w:pPr>
        <w:pStyle w:val="BodyText"/>
      </w:pPr>
      <w:r>
        <w:t xml:space="preserve">My journey toward becoming a professional hairdresser began in my hometown of Khayelitsha, a township near Cape Town renowned for its rich cultural energy and diverse communities. I actively participated in community outreach programs organised by the Western Cape Department of Education’s Youth Skills Development initiative, where I assisted senior stylists in providing free haircare services to underserved women. This experience ignited my appreciation for the power of hair as an expression of identity, confidence, and cultural heritage—a perspective especially vital within</w:t>
      </w:r>
      <w:r>
        <w:t xml:space="preserve"> </w:t>
      </w:r>
      <w:r>
        <w:rPr>
          <w:bCs/>
          <w:b/>
        </w:rPr>
        <w:t xml:space="preserve">South Africa Cape Town</w:t>
      </w:r>
      <w:r>
        <w:t xml:space="preserve">, where we navigate a spectrum of natural textures ranging from fine curls to tightly coiled kinks. I have since honed my technical skills through intensive training at the Cape Town Academy for Beauty Arts (CTABA), where I mastered foundational techniques including precision cutting, color theory application, and advanced scalp treatments. My coursework specifically emphasized adapting services to the unique needs of South African hair types—understanding that a 'one-size-fits-all' approach simply does not exist here. The hands-on practice at CTABA’s student salon (a facility operating within the heart of Woodstock) taught me to communicate effectively with clients across all ethnicities, genders, and ages—a skill I know is paramount for success in Cape Town’s inclusive beauty scene.</w:t>
      </w:r>
    </w:p>
    <w:p>
      <w:pPr>
        <w:pStyle w:val="BodyText"/>
      </w:pPr>
      <w:r>
        <w:t xml:space="preserve">What truly excites me about applying for this internship at Salon Luxe is your salon’s well-documented commitment to cultural sensitivity and sustainability. I have followed your work with admiration—particularly your 'Natural Textures Collection' which showcases bespoke styling techniques for Afro-textured hair, and your partnership with local ethical suppliers like</w:t>
      </w:r>
      <w:r>
        <w:t xml:space="preserve"> </w:t>
      </w:r>
      <w:r>
        <w:rPr>
          <w:iCs/>
          <w:i/>
        </w:rPr>
        <w:t xml:space="preserve">Green Beauty Africa</w:t>
      </w:r>
      <w:r>
        <w:t xml:space="preserve">. As someone who has volunteered at the Cape Town Natural Hair Festival, I understand how crucial it is to serve our community with respect and authenticity. Cape Town’s beauty industry thrives on this ethos; it’s not merely about cutting hair, but about understanding the stories woven into each strand. I am eager to contribute my fresh perspective while learning from your team’s expertise in creating client experiences that resonate deeply within the</w:t>
      </w:r>
      <w:r>
        <w:t xml:space="preserve"> </w:t>
      </w:r>
      <w:r>
        <w:rPr>
          <w:bCs/>
          <w:b/>
        </w:rPr>
        <w:t xml:space="preserve">South Africa Cape Town</w:t>
      </w:r>
      <w:r>
        <w:t xml:space="preserve"> </w:t>
      </w:r>
      <w:r>
        <w:t xml:space="preserve">context. My ability to work collaboratively in fast-paced environments, coupled with my fluency in English and basic Afrikaans, ensures seamless integration into your salon’s culture—whether assisting with styling consultations or supporting daily operations.</w:t>
      </w:r>
    </w:p>
    <w:p>
      <w:pPr>
        <w:pStyle w:val="BodyText"/>
      </w:pPr>
      <w:r>
        <w:t xml:space="preserve">I am aware that an internship is a two-way commitment of growth and contribution. I approach this opportunity not as a temporary position but as the essential foundation for my career in South African beauty. I have prepared meticulously for this role, ensuring I possess all required hygiene certifications (including Level 2 Food Hygiene), first-aid training, and a portfolio showcasing before-and-after transformations tailored to Cape Town’s diverse clientele—such as a protective style workshop for young women at the Masiphumelele Community Centre. My resume details my academic achievements, volunteer work, and technical competencies; I have also included references from my CTABA instructors who can attest to my diligence and eagerness to learn. I am fully available for the internship period starting January 2024 and am prepared to relocate within Cape Town if necessary—my family is based in Durban Road, only 15 minutes from your Sea Point location, ensuring reliable attendance.</w:t>
      </w:r>
    </w:p>
    <w:p>
      <w:pPr>
        <w:pStyle w:val="BodyText"/>
      </w:pPr>
      <w:r>
        <w:t xml:space="preserve">South Africa’s beauty industry is at a pivotal moment, embracing innovation while honouring tradition. Salon Luxe embodies this balance—a beacon for ethical, skilled hairdressing in the Cape Town metro. I am eager to immerse myself in this environment under the guidance of experienced professionals who understand that true mastery lies not just in technique but in empathy and cultural intelligence. The chance to learn from your stylists—observing how they navigate complex color formulations for clients with sensitive scalps or craft intricate braids rooted in Zulu heritage—would be invaluable. I am confident my fresh perspective, cultural awareness, and work ethic align perfectly with Salon Luxe’s values as a leader in</w:t>
      </w:r>
      <w:r>
        <w:t xml:space="preserve"> </w:t>
      </w:r>
      <w:r>
        <w:rPr>
          <w:bCs/>
          <w:b/>
        </w:rPr>
        <w:t xml:space="preserve">South Africa Cape Town</w:t>
      </w:r>
      <w:r>
        <w:t xml:space="preserve">'s beauty community.</w:t>
      </w:r>
    </w:p>
    <w:p>
      <w:pPr>
        <w:pStyle w:val="BodyText"/>
      </w:pPr>
      <w:r>
        <w:t xml:space="preserve">Thank you for considering my application for this prestigious Hairdresser Internship. My ambition is not only to learn but to actively support your salon’s mission of uplifting every client through transformative hair artistry. I am available at your earliest convenience for an interview and can be reached via email at [yourname@email.com] or mobile +27 81 XXX XXXX. I have enclosed my CV, certifications, and a brief portfolio for your review. I look forward to the possibility of contributing to the vibrant beauty narrative of Cape Town with Salon Luxe.</w:t>
      </w:r>
    </w:p>
    <w:p>
      <w:pPr>
        <w:pStyle w:val="BodyText"/>
      </w:pPr>
      <w:r>
        <w:t xml:space="preserve">Sincerely,</w:t>
      </w:r>
    </w:p>
    <w:p>
      <w:pPr>
        <w:pStyle w:val="BodyText"/>
      </w:pPr>
      <w:r>
        <w:t xml:space="preserve">[Your Full Name]</w:t>
      </w:r>
    </w:p>
    <w:p>
      <w:pPr>
        <w:pStyle w:val="BodyText"/>
      </w:pPr>
      <w:r>
        <w:t xml:space="preserve">Student Hairdresser | Cape Town Academy for Beauty Ar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Hairdresser Internship in South Africa Cape Town</dc:title>
  <dc:creator/>
  <dc:language>en</dc:language>
  <cp:keywords/>
  <dcterms:created xsi:type="dcterms:W3CDTF">2026-07-24T13:26:08Z</dcterms:created>
  <dcterms:modified xsi:type="dcterms:W3CDTF">2026-07-24T13:26:08Z</dcterms:modified>
</cp:coreProperties>
</file>

<file path=docProps/custom.xml><?xml version="1.0" encoding="utf-8"?>
<Properties xmlns="http://schemas.openxmlformats.org/officeDocument/2006/custom-properties" xmlns:vt="http://schemas.openxmlformats.org/officeDocument/2006/docPropsVTypes"/>
</file>